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se Jaff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ff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5 N. Mozart st.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SE@BIGTETH.TV</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506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ono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